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cha Wein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c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n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 Grande Woodlands Way, Toms River, NJ, USA New Jersey, USA 0875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jakofsk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601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v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kk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e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5/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oldie</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022</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